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3D1CD" w14:textId="0DA6DC06" w:rsidR="009E1BA2" w:rsidRPr="00312CAC" w:rsidRDefault="003C0D2A" w:rsidP="00F9065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Materials</w:t>
      </w:r>
    </w:p>
    <w:p w14:paraId="01B225A5" w14:textId="2A5AE889" w:rsidR="003C0D2A" w:rsidRPr="00312CAC" w:rsidRDefault="009E1BA2" w:rsidP="003C0D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2CAC">
        <w:rPr>
          <w:rFonts w:ascii="Times New Roman" w:hAnsi="Times New Roman" w:cs="Times New Roman"/>
          <w:b/>
          <w:bCs/>
          <w:sz w:val="24"/>
          <w:szCs w:val="24"/>
        </w:rPr>
        <w:t>STEP-BY-STEP PROCESS FOR THE SMART TOOL</w:t>
      </w:r>
    </w:p>
    <w:p w14:paraId="769A60B9" w14:textId="06A1F1C8" w:rsidR="000D0885" w:rsidRPr="00312CAC" w:rsidRDefault="001B7E5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12CAC">
        <w:rPr>
          <w:rFonts w:ascii="Times New Roman" w:hAnsi="Times New Roman" w:cs="Times New Roman"/>
          <w:b/>
          <w:bCs/>
          <w:sz w:val="24"/>
          <w:szCs w:val="24"/>
          <w:u w:val="single"/>
        </w:rPr>
        <w:t>Step 1: Installing R</w:t>
      </w:r>
    </w:p>
    <w:p w14:paraId="5E4A48F7" w14:textId="37AC1992" w:rsidR="001B7E52" w:rsidRPr="00312CAC" w:rsidRDefault="001B7E52" w:rsidP="001B7E52">
      <w:pPr>
        <w:pStyle w:val="ListParagraph"/>
        <w:numPr>
          <w:ilvl w:val="0"/>
          <w:numId w:val="2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312CAC">
        <w:rPr>
          <w:rFonts w:ascii="Times New Roman" w:hAnsi="Times New Roman" w:cs="Times New Roman"/>
          <w:sz w:val="24"/>
          <w:szCs w:val="24"/>
        </w:rPr>
        <w:t xml:space="preserve">Go to </w:t>
      </w:r>
      <w:hyperlink w:tgtFrame="_blank" w:tooltip="www.r-project.org" w:history="1">
        <w:r w:rsidRPr="00312CAC">
          <w:rPr>
            <w:rStyle w:val="Hyperlink"/>
            <w:rFonts w:ascii="Times New Roman" w:hAnsi="Times New Roman" w:cs="Times New Roman"/>
            <w:color w:val="4183C4"/>
            <w:spacing w:val="3"/>
            <w:sz w:val="24"/>
            <w:szCs w:val="24"/>
            <w:shd w:val="clear" w:color="auto" w:fill="FFFFFF"/>
          </w:rPr>
          <w:t>www.r-project.org</w:t>
        </w:r>
      </w:hyperlink>
      <w:r w:rsidRPr="00312CAC">
        <w:rPr>
          <w:rStyle w:val="Hyperlink"/>
          <w:rFonts w:ascii="Times New Roman" w:hAnsi="Times New Roman" w:cs="Times New Roman"/>
          <w:color w:val="4183C4"/>
          <w:spacing w:val="3"/>
          <w:sz w:val="24"/>
          <w:szCs w:val="24"/>
          <w:shd w:val="clear" w:color="auto" w:fill="FFFFFF"/>
        </w:rPr>
        <w:t xml:space="preserve"> </w:t>
      </w:r>
      <w:r w:rsidRPr="00312CA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nd click on the CRAN </w:t>
      </w:r>
      <w:r w:rsidR="009E1BA2" w:rsidRPr="00312CA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link.</w:t>
      </w:r>
    </w:p>
    <w:p w14:paraId="2AEA6380" w14:textId="0C348FF7" w:rsidR="001B7E52" w:rsidRDefault="009E1BA2" w:rsidP="001B7E52">
      <w:pPr>
        <w:pStyle w:val="ListParagrap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557599" wp14:editId="7BC3F537">
                <wp:simplePos x="0" y="0"/>
                <wp:positionH relativeFrom="column">
                  <wp:posOffset>1001864</wp:posOffset>
                </wp:positionH>
                <wp:positionV relativeFrom="paragraph">
                  <wp:posOffset>1127926</wp:posOffset>
                </wp:positionV>
                <wp:extent cx="535305" cy="191632"/>
                <wp:effectExtent l="0" t="0" r="17145" b="1841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5305" cy="19163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825C5C" id="Oval 9" o:spid="_x0000_s1026" style="position:absolute;margin-left:78.9pt;margin-top:88.8pt;width:42.15pt;height:15.1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" filled="f" strokecolor="red" strokeweight="1pt">
                <v:stroke joinstyle="miter"/>
              </v:oval>
            </w:pict>
          </mc:Fallback>
        </mc:AlternateContent>
      </w:r>
      <w:r w:rsidRPr="00312CA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A211E7" wp14:editId="6DE33C90">
                <wp:simplePos x="0" y="0"/>
                <wp:positionH relativeFrom="column">
                  <wp:posOffset>1577312</wp:posOffset>
                </wp:positionH>
                <wp:positionV relativeFrom="paragraph">
                  <wp:posOffset>1127457</wp:posOffset>
                </wp:positionV>
                <wp:extent cx="527050" cy="139976"/>
                <wp:effectExtent l="19050" t="19050" r="25400" b="31750"/>
                <wp:wrapNone/>
                <wp:docPr id="2" name="Arrow: Lef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139976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4915A8" w14:textId="0127818C" w:rsidR="001B7E52" w:rsidRDefault="001B7E52" w:rsidP="001B7E52">
                            <w:pPr>
                              <w:jc w:val="center"/>
                            </w:pPr>
                            <w: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A211E7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2" o:spid="_x0000_s1026" type="#_x0000_t66" style="position:absolute;left:0;text-align:left;margin-left:124.2pt;margin-top:88.8pt;width:41.5pt;height:1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" adj="2868" fillcolor="#4472c4 [3204]" strokecolor="#1f3763 [1604]" strokeweight="1pt">
                <v:textbox>
                  <w:txbxContent>
                    <w:p w14:paraId="564915A8" w14:textId="0127818C" w:rsidR="001B7E52" w:rsidRDefault="001B7E52" w:rsidP="001B7E52">
                      <w:pPr>
                        <w:jc w:val="center"/>
                      </w:pPr>
                      <w: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1B7E52"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E65316" wp14:editId="359D8E32">
            <wp:extent cx="5943600" cy="3085107"/>
            <wp:effectExtent l="0" t="0" r="0" b="127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8186" cy="3087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62981" w14:textId="77777777" w:rsidR="006420D0" w:rsidRDefault="006420D0" w:rsidP="001B7E52">
      <w:pPr>
        <w:pStyle w:val="ListParagrap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</w:p>
    <w:p w14:paraId="5783A7F5" w14:textId="1D6EE501" w:rsidR="006420D0" w:rsidRPr="00312CAC" w:rsidRDefault="006420D0" w:rsidP="001B7E52">
      <w:pPr>
        <w:pStyle w:val="ListParagrap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Figure 1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The R-Project website.</w:t>
      </w:r>
    </w:p>
    <w:p w14:paraId="4924992A" w14:textId="7E5DD62C" w:rsidR="001B7E52" w:rsidRPr="00312CAC" w:rsidRDefault="001B7E52" w:rsidP="001B7E52">
      <w:pPr>
        <w:pStyle w:val="ListParagrap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</w:p>
    <w:p w14:paraId="2D89E735" w14:textId="541A9E56" w:rsidR="001B7E52" w:rsidRPr="00312CAC" w:rsidRDefault="001B7E52" w:rsidP="001B7E52">
      <w:pPr>
        <w:pStyle w:val="ListParagraph"/>
        <w:numPr>
          <w:ilvl w:val="0"/>
          <w:numId w:val="2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312CA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Click on the 0-cloud </w:t>
      </w:r>
      <w:r w:rsidR="009E1BA2" w:rsidRPr="00312CA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link.</w:t>
      </w:r>
    </w:p>
    <w:p w14:paraId="19DFE6ED" w14:textId="43EB40C4" w:rsidR="001B7E52" w:rsidRPr="00312CAC" w:rsidRDefault="009E1BA2" w:rsidP="001B7E5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CE3AD1" wp14:editId="12F6E488">
                <wp:simplePos x="0" y="0"/>
                <wp:positionH relativeFrom="column">
                  <wp:posOffset>628015</wp:posOffset>
                </wp:positionH>
                <wp:positionV relativeFrom="paragraph">
                  <wp:posOffset>869619</wp:posOffset>
                </wp:positionV>
                <wp:extent cx="1033670" cy="159026"/>
                <wp:effectExtent l="0" t="0" r="14605" b="1270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3670" cy="15902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C070EC" id="Oval 16" o:spid="_x0000_s1026" style="position:absolute;margin-left:49.45pt;margin-top:68.45pt;width:81.4pt;height:1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" filled="f" strokecolor="red" strokeweight="1pt">
                <v:stroke joinstyle="miter"/>
              </v:oval>
            </w:pict>
          </mc:Fallback>
        </mc:AlternateContent>
      </w:r>
      <w:r w:rsidR="001B7E52"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3FED6B" wp14:editId="50D00F74">
            <wp:extent cx="5943515" cy="2878372"/>
            <wp:effectExtent l="0" t="0" r="635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53135" cy="288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11768" w14:textId="77777777" w:rsidR="001B7E52" w:rsidRPr="00312CAC" w:rsidRDefault="001B7E52" w:rsidP="001B7E5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33404B" w14:textId="28353CEC" w:rsidR="006420D0" w:rsidRPr="00312CAC" w:rsidRDefault="006420D0" w:rsidP="006420D0">
      <w:pPr>
        <w:pStyle w:val="ListParagrap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Figure 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2</w:t>
      </w: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The 0-cloud link. </w:t>
      </w:r>
    </w:p>
    <w:p w14:paraId="628D3EBE" w14:textId="5FACF21D" w:rsidR="001B7E52" w:rsidRPr="00312CAC" w:rsidRDefault="001B7E52" w:rsidP="001B7E5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8D11C61" w14:textId="265E2758" w:rsidR="001B7E52" w:rsidRPr="00312CAC" w:rsidRDefault="001B7E52" w:rsidP="001B7E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sz w:val="24"/>
          <w:szCs w:val="24"/>
        </w:rPr>
        <w:t xml:space="preserve">Click on the link to download based on your </w:t>
      </w:r>
      <w:r w:rsidR="009E1BA2" w:rsidRPr="00312CAC">
        <w:rPr>
          <w:rFonts w:ascii="Times New Roman" w:hAnsi="Times New Roman" w:cs="Times New Roman"/>
          <w:sz w:val="24"/>
          <w:szCs w:val="24"/>
        </w:rPr>
        <w:t xml:space="preserve">operating system. </w:t>
      </w:r>
    </w:p>
    <w:p w14:paraId="3CBA6A99" w14:textId="736C38F0" w:rsidR="001B7E52" w:rsidRPr="00312CAC" w:rsidRDefault="009E1BA2" w:rsidP="001B7E5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6B193CB" wp14:editId="15E82C17">
                <wp:simplePos x="0" y="0"/>
                <wp:positionH relativeFrom="column">
                  <wp:posOffset>1892355</wp:posOffset>
                </wp:positionH>
                <wp:positionV relativeFrom="paragraph">
                  <wp:posOffset>884141</wp:posOffset>
                </wp:positionV>
                <wp:extent cx="2425148" cy="365760"/>
                <wp:effectExtent l="0" t="0" r="13335" b="1524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5148" cy="36576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D1747CF" id="Oval 17" o:spid="_x0000_s1026" style="position:absolute;margin-left:149pt;margin-top:69.6pt;width:190.95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" filled="f" strokecolor="red" strokeweight="1pt">
                <v:stroke joinstyle="miter"/>
              </v:oval>
            </w:pict>
          </mc:Fallback>
        </mc:AlternateContent>
      </w:r>
      <w:r w:rsidR="001B7E52"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10D8C1" wp14:editId="3C529C51">
            <wp:extent cx="5943600" cy="2973787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9104" cy="2976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08303" w14:textId="318ECB6E" w:rsidR="001B7E52" w:rsidRPr="00312CAC" w:rsidRDefault="001B7E52" w:rsidP="001B7E5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1EFD6C" w14:textId="4792686A" w:rsidR="001B7E52" w:rsidRDefault="006420D0" w:rsidP="006420D0">
      <w:pPr>
        <w:pStyle w:val="ListParagrap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Figure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3</w:t>
      </w: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Download links based on OS.  </w:t>
      </w:r>
    </w:p>
    <w:p w14:paraId="48736D0F" w14:textId="77777777" w:rsidR="006420D0" w:rsidRPr="006420D0" w:rsidRDefault="006420D0" w:rsidP="006420D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0FE0C57" w14:textId="6406950F" w:rsidR="001B7E52" w:rsidRPr="00312CAC" w:rsidRDefault="001B7E52" w:rsidP="001B7E5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12CAC">
        <w:rPr>
          <w:rFonts w:ascii="Times New Roman" w:hAnsi="Times New Roman" w:cs="Times New Roman"/>
          <w:b/>
          <w:bCs/>
          <w:sz w:val="24"/>
          <w:szCs w:val="24"/>
          <w:u w:val="single"/>
        </w:rPr>
        <w:t>Step 2: Installing R Studio</w:t>
      </w:r>
    </w:p>
    <w:p w14:paraId="6B91508A" w14:textId="7719C1F1" w:rsidR="001B7E52" w:rsidRPr="00312CAC" w:rsidRDefault="00240661" w:rsidP="0024066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10" w:history="1">
        <w:r w:rsidRPr="00312CA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rstudio.com/</w:t>
        </w:r>
      </w:hyperlink>
      <w:r w:rsidRPr="00312CAC">
        <w:rPr>
          <w:rFonts w:ascii="Times New Roman" w:eastAsia="Times New Roman" w:hAnsi="Times New Roman" w:cs="Times New Roman"/>
          <w:sz w:val="24"/>
          <w:szCs w:val="24"/>
        </w:rPr>
        <w:t xml:space="preserve"> (now posit.co)</w:t>
      </w:r>
      <w:r w:rsidR="009E1BA2" w:rsidRPr="00312CA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EB92CF2" w14:textId="112FE239" w:rsidR="001B7E52" w:rsidRPr="00312CAC" w:rsidRDefault="001B7E52" w:rsidP="001B7E5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307D32" w14:textId="4CCEFB0C" w:rsidR="00240661" w:rsidRDefault="00240661" w:rsidP="001B7E5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E66566" wp14:editId="4716EBAB">
            <wp:extent cx="5942919" cy="3005594"/>
            <wp:effectExtent l="0" t="0" r="1270" b="4445"/>
            <wp:docPr id="5" name="Picture 5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3653" cy="3011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1E54F" w14:textId="77777777" w:rsidR="006420D0" w:rsidRPr="00312CAC" w:rsidRDefault="006420D0" w:rsidP="001B7E5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8439170" w14:textId="23858E36" w:rsidR="006420D0" w:rsidRDefault="006420D0" w:rsidP="006420D0">
      <w:pPr>
        <w:pStyle w:val="ListParagrap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Figure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4</w:t>
      </w: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Visit posit.co.   </w:t>
      </w:r>
    </w:p>
    <w:p w14:paraId="312C60FD" w14:textId="7932790C" w:rsidR="00240661" w:rsidRPr="00312CAC" w:rsidRDefault="00240661" w:rsidP="001B7E5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415D07F" w14:textId="4573C1D7" w:rsidR="00240661" w:rsidRPr="00312CAC" w:rsidRDefault="00240661" w:rsidP="0024066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sz w:val="24"/>
          <w:szCs w:val="24"/>
        </w:rPr>
        <w:t>Go to Products menu and in the sub-menu click on R -Studio IDE</w:t>
      </w:r>
      <w:r w:rsidR="009E1BA2" w:rsidRPr="00312CA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87E5CB" w14:textId="7C8E8C8B" w:rsidR="00240661" w:rsidRDefault="009E1BA2" w:rsidP="00240661">
      <w:p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3F6796" wp14:editId="0B2AC763">
                <wp:simplePos x="0" y="0"/>
                <wp:positionH relativeFrom="margin">
                  <wp:align>left</wp:align>
                </wp:positionH>
                <wp:positionV relativeFrom="paragraph">
                  <wp:posOffset>1633220</wp:posOffset>
                </wp:positionV>
                <wp:extent cx="1264257" cy="365760"/>
                <wp:effectExtent l="0" t="0" r="12700" b="152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4257" cy="36576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4CFDC8" id="Oval 18" o:spid="_x0000_s1026" style="position:absolute;margin-left:0;margin-top:128.6pt;width:99.55pt;height:28.8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240661"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B560DC" wp14:editId="67A25864">
            <wp:extent cx="5943600" cy="3021496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51500" cy="302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2B4F9" w14:textId="1142B1F8" w:rsidR="006420D0" w:rsidRPr="00312CAC" w:rsidRDefault="006420D0" w:rsidP="006420D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Figure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4</w:t>
      </w: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Click on RStudio IDE   </w:t>
      </w:r>
    </w:p>
    <w:p w14:paraId="23076C60" w14:textId="6ED55280" w:rsidR="00240661" w:rsidRPr="00312CAC" w:rsidRDefault="00240661" w:rsidP="00240661">
      <w:pPr>
        <w:rPr>
          <w:rFonts w:ascii="Times New Roman" w:hAnsi="Times New Roman" w:cs="Times New Roman"/>
          <w:sz w:val="24"/>
          <w:szCs w:val="24"/>
        </w:rPr>
      </w:pPr>
    </w:p>
    <w:p w14:paraId="08CAD81D" w14:textId="32AFD725" w:rsidR="00240661" w:rsidRPr="00312CAC" w:rsidRDefault="00240661" w:rsidP="0024066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sz w:val="24"/>
          <w:szCs w:val="24"/>
        </w:rPr>
        <w:t xml:space="preserve">Download the </w:t>
      </w:r>
      <w:r w:rsidR="009E1BA2" w:rsidRPr="00312CAC">
        <w:rPr>
          <w:rFonts w:ascii="Times New Roman" w:hAnsi="Times New Roman" w:cs="Times New Roman"/>
          <w:sz w:val="24"/>
          <w:szCs w:val="24"/>
        </w:rPr>
        <w:t>Open-source</w:t>
      </w:r>
      <w:r w:rsidRPr="00312CAC">
        <w:rPr>
          <w:rFonts w:ascii="Times New Roman" w:hAnsi="Times New Roman" w:cs="Times New Roman"/>
          <w:sz w:val="24"/>
          <w:szCs w:val="24"/>
        </w:rPr>
        <w:t xml:space="preserve"> edition for R Studio</w:t>
      </w:r>
      <w:r w:rsidR="009E1BA2" w:rsidRPr="00312CA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5413992" w14:textId="04933D76" w:rsidR="00240661" w:rsidRDefault="00240661" w:rsidP="00240661">
      <w:p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844117" wp14:editId="5A4AD9D2">
            <wp:extent cx="5943600" cy="3021496"/>
            <wp:effectExtent l="0" t="0" r="0" b="762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8258" cy="3023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723AC" w14:textId="18F8067B" w:rsidR="006420D0" w:rsidRPr="00312CAC" w:rsidRDefault="006420D0" w:rsidP="006420D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Figure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5</w:t>
      </w: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Download link for RStudio.    </w:t>
      </w:r>
    </w:p>
    <w:p w14:paraId="4E619A5B" w14:textId="77777777" w:rsidR="009E1BA2" w:rsidRPr="00312CAC" w:rsidRDefault="009E1BA2" w:rsidP="0024066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920DEA6" w14:textId="18F6C7F4" w:rsidR="002F5602" w:rsidRPr="00312CAC" w:rsidRDefault="002F5602" w:rsidP="0024066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12CAC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Step 3: Familiarize yourself with R and R Studio</w:t>
      </w:r>
    </w:p>
    <w:p w14:paraId="2BEE1E46" w14:textId="3FBE5889" w:rsidR="005F39C2" w:rsidRPr="00312CAC" w:rsidRDefault="005F39C2" w:rsidP="005F39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sz w:val="24"/>
          <w:szCs w:val="24"/>
        </w:rPr>
        <w:t>Additionally, please also download R</w:t>
      </w:r>
      <w:r w:rsidR="009E1BA2" w:rsidRPr="00312CAC">
        <w:rPr>
          <w:rFonts w:ascii="Times New Roman" w:hAnsi="Times New Roman" w:cs="Times New Roman"/>
          <w:sz w:val="24"/>
          <w:szCs w:val="24"/>
        </w:rPr>
        <w:t>-</w:t>
      </w:r>
      <w:r w:rsidRPr="00312CAC">
        <w:rPr>
          <w:rFonts w:ascii="Times New Roman" w:hAnsi="Times New Roman" w:cs="Times New Roman"/>
          <w:sz w:val="24"/>
          <w:szCs w:val="24"/>
        </w:rPr>
        <w:t xml:space="preserve">tools which will be needed to pull data from </w:t>
      </w:r>
      <w:r w:rsidR="009E1BA2" w:rsidRPr="00312CAC">
        <w:rPr>
          <w:rFonts w:ascii="Times New Roman" w:hAnsi="Times New Roman" w:cs="Times New Roman"/>
          <w:sz w:val="24"/>
          <w:szCs w:val="24"/>
        </w:rPr>
        <w:t>WRDS.</w:t>
      </w:r>
    </w:p>
    <w:p w14:paraId="139FBC60" w14:textId="5C040750" w:rsidR="002F5602" w:rsidRPr="00312CAC" w:rsidRDefault="002F5602" w:rsidP="0024066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12CA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tep 4: </w:t>
      </w:r>
      <w:r w:rsidR="00727246" w:rsidRPr="00312CA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Using the SMART </w:t>
      </w:r>
      <w:proofErr w:type="gramStart"/>
      <w:r w:rsidR="00727246" w:rsidRPr="00312CAC">
        <w:rPr>
          <w:rFonts w:ascii="Times New Roman" w:hAnsi="Times New Roman" w:cs="Times New Roman"/>
          <w:b/>
          <w:bCs/>
          <w:sz w:val="24"/>
          <w:szCs w:val="24"/>
          <w:u w:val="single"/>
        </w:rPr>
        <w:t>tool</w:t>
      </w:r>
      <w:proofErr w:type="gramEnd"/>
    </w:p>
    <w:p w14:paraId="21996EA4" w14:textId="6932148E" w:rsidR="00F4353C" w:rsidRPr="00312CAC" w:rsidRDefault="00F4353C" w:rsidP="00F4353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12CAC">
        <w:rPr>
          <w:rFonts w:ascii="Times New Roman" w:hAnsi="Times New Roman" w:cs="Times New Roman"/>
          <w:sz w:val="24"/>
          <w:szCs w:val="24"/>
        </w:rPr>
        <w:t>Open</w:t>
      </w:r>
      <w:r w:rsidRPr="00312CA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hyperlink r:id="rId14">
        <w:r w:rsidRPr="00312CA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ww.smartdatatool.net</w:t>
        </w:r>
      </w:hyperlink>
      <w:r w:rsidR="009E1BA2" w:rsidRPr="00312CAC">
        <w:rPr>
          <w:rStyle w:val="Hyperlink"/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E1BA2" w:rsidRPr="00312CAC">
        <w:rPr>
          <w:rFonts w:ascii="Times New Roman" w:hAnsi="Times New Roman" w:cs="Times New Roman"/>
          <w:sz w:val="24"/>
          <w:szCs w:val="24"/>
        </w:rPr>
        <w:t xml:space="preserve">and navigate to Take me to the tool. </w:t>
      </w:r>
    </w:p>
    <w:p w14:paraId="4B7047FB" w14:textId="26950F19" w:rsidR="00727246" w:rsidRPr="00312CAC" w:rsidRDefault="009E1BA2" w:rsidP="0024066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383146B" wp14:editId="5E15F0BD">
                <wp:simplePos x="0" y="0"/>
                <wp:positionH relativeFrom="margin">
                  <wp:posOffset>221615</wp:posOffset>
                </wp:positionH>
                <wp:positionV relativeFrom="paragraph">
                  <wp:posOffset>1552962</wp:posOffset>
                </wp:positionV>
                <wp:extent cx="1264257" cy="365760"/>
                <wp:effectExtent l="0" t="0" r="12700" b="1524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4257" cy="36576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31DA36" id="Oval 21" o:spid="_x0000_s1026" style="position:absolute;margin-left:17.45pt;margin-top:122.3pt;width:99.55pt;height:28.8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F4353C"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D24B09" wp14:editId="1C99801F">
            <wp:extent cx="5942330" cy="2576223"/>
            <wp:effectExtent l="0" t="0" r="1270" b="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68533" cy="258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99744" w14:textId="5F7B72D7" w:rsidR="005F39C2" w:rsidRDefault="006420D0" w:rsidP="006420D0">
      <w:pPr>
        <w:pStyle w:val="ListParagrap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Figure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6</w:t>
      </w: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The SMART Tool homepage. </w:t>
      </w:r>
    </w:p>
    <w:p w14:paraId="1DF18EFB" w14:textId="77777777" w:rsidR="006420D0" w:rsidRDefault="006420D0" w:rsidP="006420D0">
      <w:pPr>
        <w:pStyle w:val="ListParagrap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</w:p>
    <w:p w14:paraId="1117B683" w14:textId="77777777" w:rsidR="006420D0" w:rsidRPr="006420D0" w:rsidRDefault="006420D0" w:rsidP="006420D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B0A81D" w14:textId="3B48BA79" w:rsidR="00F4353C" w:rsidRPr="00312CAC" w:rsidRDefault="00F4353C" w:rsidP="00F4353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sz w:val="24"/>
          <w:szCs w:val="24"/>
        </w:rPr>
        <w:t>Navigate to Take me to the tool link and click on ROA1, ROA2, ROA3 and CEO Gender</w:t>
      </w:r>
      <w:r w:rsidR="009E1BA2" w:rsidRPr="00312CAC">
        <w:rPr>
          <w:rFonts w:ascii="Times New Roman" w:hAnsi="Times New Roman" w:cs="Times New Roman"/>
          <w:sz w:val="24"/>
          <w:szCs w:val="24"/>
        </w:rPr>
        <w:t>.</w:t>
      </w:r>
    </w:p>
    <w:p w14:paraId="39715CC5" w14:textId="5706E3BC" w:rsidR="005F39C2" w:rsidRDefault="009E1BA2" w:rsidP="005F39C2">
      <w:p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C3A62A" wp14:editId="09D13E1E">
                <wp:simplePos x="0" y="0"/>
                <wp:positionH relativeFrom="margin">
                  <wp:align>left</wp:align>
                </wp:positionH>
                <wp:positionV relativeFrom="paragraph">
                  <wp:posOffset>566144</wp:posOffset>
                </wp:positionV>
                <wp:extent cx="1264257" cy="699715"/>
                <wp:effectExtent l="0" t="0" r="12700" b="247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4257" cy="6997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4CCAA9" id="Oval 22" o:spid="_x0000_s1026" style="position:absolute;margin-left:0;margin-top:44.6pt;width:99.55pt;height:55.1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5F39C2"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A58351" wp14:editId="560967FD">
            <wp:extent cx="5440680" cy="2425148"/>
            <wp:effectExtent l="0" t="0" r="762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52791" cy="2430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7396C" w14:textId="0E1F22A4" w:rsidR="006420D0" w:rsidRDefault="006420D0" w:rsidP="006420D0">
      <w:pPr>
        <w:pStyle w:val="ListParagrap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Figure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7</w:t>
      </w: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The SMART Dynamic Strategy Library.</w:t>
      </w:r>
    </w:p>
    <w:p w14:paraId="3E5B981C" w14:textId="77777777" w:rsidR="006420D0" w:rsidRPr="00312CAC" w:rsidRDefault="006420D0" w:rsidP="005F39C2">
      <w:pPr>
        <w:rPr>
          <w:rFonts w:ascii="Times New Roman" w:hAnsi="Times New Roman" w:cs="Times New Roman"/>
          <w:sz w:val="24"/>
          <w:szCs w:val="24"/>
        </w:rPr>
      </w:pPr>
    </w:p>
    <w:p w14:paraId="6B5F03C2" w14:textId="6D641A42" w:rsidR="00F4353C" w:rsidRPr="00312CAC" w:rsidRDefault="00F4353C" w:rsidP="00F4353C">
      <w:pPr>
        <w:rPr>
          <w:rFonts w:ascii="Times New Roman" w:hAnsi="Times New Roman" w:cs="Times New Roman"/>
          <w:sz w:val="24"/>
          <w:szCs w:val="24"/>
        </w:rPr>
      </w:pPr>
    </w:p>
    <w:p w14:paraId="345058BA" w14:textId="0071BA2E" w:rsidR="00BD6776" w:rsidRPr="00312CAC" w:rsidRDefault="005F39C2" w:rsidP="005F39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sz w:val="24"/>
          <w:szCs w:val="24"/>
        </w:rPr>
        <w:t xml:space="preserve">Copy the code to R Studio and run the </w:t>
      </w:r>
      <w:r w:rsidR="00312CAC" w:rsidRPr="00312CAC">
        <w:rPr>
          <w:rFonts w:ascii="Times New Roman" w:hAnsi="Times New Roman" w:cs="Times New Roman"/>
          <w:sz w:val="24"/>
          <w:szCs w:val="24"/>
        </w:rPr>
        <w:t>code.</w:t>
      </w:r>
    </w:p>
    <w:p w14:paraId="3CA9F92D" w14:textId="781E3738" w:rsidR="005F39C2" w:rsidRPr="00312CAC" w:rsidRDefault="005F39C2" w:rsidP="00F4353C">
      <w:p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3948EB" wp14:editId="1AAD1A61">
            <wp:extent cx="5943600" cy="2934032"/>
            <wp:effectExtent l="0" t="0" r="0" b="0"/>
            <wp:docPr id="20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9716" cy="2937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9DC0F" w14:textId="2C51B605" w:rsidR="00BD6776" w:rsidRDefault="006420D0" w:rsidP="006420D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Figure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8</w:t>
      </w: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Pasting the code in the R Studio console.</w:t>
      </w:r>
    </w:p>
    <w:p w14:paraId="4FE8772D" w14:textId="77777777" w:rsidR="00312CAC" w:rsidRPr="00312CAC" w:rsidRDefault="00312CAC" w:rsidP="00F4353C">
      <w:pPr>
        <w:rPr>
          <w:rFonts w:ascii="Times New Roman" w:hAnsi="Times New Roman" w:cs="Times New Roman"/>
          <w:sz w:val="24"/>
          <w:szCs w:val="24"/>
        </w:rPr>
      </w:pPr>
    </w:p>
    <w:p w14:paraId="3E65540D" w14:textId="54EDE379" w:rsidR="00BD6776" w:rsidRPr="00312CAC" w:rsidRDefault="00BD6776" w:rsidP="005F39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sz w:val="24"/>
          <w:szCs w:val="24"/>
        </w:rPr>
        <w:t xml:space="preserve">Select the folder to save the output </w:t>
      </w:r>
      <w:r w:rsidR="00312CAC" w:rsidRPr="00312CAC">
        <w:rPr>
          <w:rFonts w:ascii="Times New Roman" w:hAnsi="Times New Roman" w:cs="Times New Roman"/>
          <w:sz w:val="24"/>
          <w:szCs w:val="24"/>
        </w:rPr>
        <w:t>file.</w:t>
      </w:r>
    </w:p>
    <w:p w14:paraId="3DA7AFC7" w14:textId="55C0B389" w:rsidR="00312CAC" w:rsidRDefault="00BD6776" w:rsidP="00F4353C">
      <w:p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CE7160" wp14:editId="185F12AD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460D1" w14:textId="326D67D5" w:rsidR="006420D0" w:rsidRPr="00312CAC" w:rsidRDefault="006420D0" w:rsidP="006420D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Figure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9</w:t>
      </w: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Select the folder for the output file. </w:t>
      </w:r>
    </w:p>
    <w:p w14:paraId="7A1CF691" w14:textId="5A2148DA" w:rsidR="00BD6776" w:rsidRPr="00312CAC" w:rsidRDefault="00BD6776" w:rsidP="005F39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sz w:val="24"/>
          <w:szCs w:val="24"/>
        </w:rPr>
        <w:lastRenderedPageBreak/>
        <w:t xml:space="preserve">Name the </w:t>
      </w:r>
      <w:r w:rsidR="00312CAC" w:rsidRPr="00312CAC">
        <w:rPr>
          <w:rFonts w:ascii="Times New Roman" w:hAnsi="Times New Roman" w:cs="Times New Roman"/>
          <w:sz w:val="24"/>
          <w:szCs w:val="24"/>
        </w:rPr>
        <w:t>file.</w:t>
      </w:r>
    </w:p>
    <w:p w14:paraId="0A6F8A0A" w14:textId="7E9BBBB2" w:rsidR="00BD6776" w:rsidRDefault="00BD6776" w:rsidP="00F4353C">
      <w:p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F87268" wp14:editId="3D0F2E5C">
            <wp:extent cx="5943600" cy="3005593"/>
            <wp:effectExtent l="0" t="0" r="0" b="444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8934" cy="30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C8C6F" w14:textId="5AD348FB" w:rsidR="00312CAC" w:rsidRDefault="006420D0" w:rsidP="006420D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Figure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10</w:t>
      </w: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Naming the output file. </w:t>
      </w:r>
    </w:p>
    <w:p w14:paraId="49B97E93" w14:textId="77777777" w:rsidR="00312CAC" w:rsidRPr="00312CAC" w:rsidRDefault="00312CAC" w:rsidP="00F4353C">
      <w:pPr>
        <w:rPr>
          <w:rFonts w:ascii="Times New Roman" w:hAnsi="Times New Roman" w:cs="Times New Roman"/>
          <w:sz w:val="24"/>
          <w:szCs w:val="24"/>
        </w:rPr>
      </w:pPr>
    </w:p>
    <w:p w14:paraId="77812F25" w14:textId="4787424D" w:rsidR="00BD6776" w:rsidRPr="00312CAC" w:rsidRDefault="00BD6776" w:rsidP="005F39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sz w:val="24"/>
          <w:szCs w:val="24"/>
        </w:rPr>
        <w:t xml:space="preserve">Select the format to </w:t>
      </w:r>
      <w:r w:rsidR="00312CAC" w:rsidRPr="00312CAC">
        <w:rPr>
          <w:rFonts w:ascii="Times New Roman" w:hAnsi="Times New Roman" w:cs="Times New Roman"/>
          <w:sz w:val="24"/>
          <w:szCs w:val="24"/>
        </w:rPr>
        <w:t>download.</w:t>
      </w:r>
    </w:p>
    <w:p w14:paraId="76D930B3" w14:textId="6C39970E" w:rsidR="005F39C2" w:rsidRPr="00312CAC" w:rsidRDefault="00BD6776" w:rsidP="00F4353C">
      <w:p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BBA895" wp14:editId="14912E95">
            <wp:extent cx="5943600" cy="3343275"/>
            <wp:effectExtent l="0" t="0" r="0" b="952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347FE" w14:textId="76A3A11F" w:rsidR="00312CAC" w:rsidRDefault="00312CAC" w:rsidP="00F4353C">
      <w:pPr>
        <w:rPr>
          <w:rFonts w:ascii="Times New Roman" w:hAnsi="Times New Roman" w:cs="Times New Roman"/>
          <w:sz w:val="24"/>
          <w:szCs w:val="24"/>
        </w:rPr>
      </w:pPr>
    </w:p>
    <w:p w14:paraId="705AA8C5" w14:textId="48C2FFA5" w:rsidR="006420D0" w:rsidRDefault="006420D0" w:rsidP="006420D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Figure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11</w:t>
      </w: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Selecting the download format.  </w:t>
      </w:r>
    </w:p>
    <w:p w14:paraId="7E690E3B" w14:textId="77777777" w:rsidR="006420D0" w:rsidRPr="00312CAC" w:rsidRDefault="006420D0" w:rsidP="00F4353C">
      <w:pPr>
        <w:rPr>
          <w:rFonts w:ascii="Times New Roman" w:hAnsi="Times New Roman" w:cs="Times New Roman"/>
          <w:sz w:val="24"/>
          <w:szCs w:val="24"/>
        </w:rPr>
      </w:pPr>
    </w:p>
    <w:p w14:paraId="2751D00A" w14:textId="270EADEF" w:rsidR="00BD6776" w:rsidRPr="00312CAC" w:rsidRDefault="00BD6776" w:rsidP="005F39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sz w:val="24"/>
          <w:szCs w:val="24"/>
        </w:rPr>
        <w:t xml:space="preserve">Select the start year for the </w:t>
      </w:r>
      <w:r w:rsidR="00312CAC" w:rsidRPr="00312CAC">
        <w:rPr>
          <w:rFonts w:ascii="Times New Roman" w:hAnsi="Times New Roman" w:cs="Times New Roman"/>
          <w:sz w:val="24"/>
          <w:szCs w:val="24"/>
        </w:rPr>
        <w:t>data.</w:t>
      </w:r>
    </w:p>
    <w:p w14:paraId="35C9B900" w14:textId="7BD6440A" w:rsidR="00BD6776" w:rsidRDefault="00BD6776" w:rsidP="00F4353C">
      <w:p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D5CB9B" wp14:editId="7F3D219A">
            <wp:extent cx="5943600" cy="2862470"/>
            <wp:effectExtent l="0" t="0" r="0" b="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53934" cy="2867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AD6F1" w14:textId="184EB7A9" w:rsidR="006420D0" w:rsidRDefault="006420D0" w:rsidP="006420D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Figure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12</w:t>
      </w: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Selecting the</w:t>
      </w:r>
      <w:r w:rsidR="00BA15D5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start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BA15D5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year for the data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.  </w:t>
      </w:r>
    </w:p>
    <w:p w14:paraId="262F5359" w14:textId="009D3E60" w:rsidR="00BD6776" w:rsidRPr="00312CAC" w:rsidRDefault="00BD6776" w:rsidP="00F4353C">
      <w:pPr>
        <w:rPr>
          <w:rFonts w:ascii="Times New Roman" w:hAnsi="Times New Roman" w:cs="Times New Roman"/>
          <w:sz w:val="24"/>
          <w:szCs w:val="24"/>
        </w:rPr>
      </w:pPr>
    </w:p>
    <w:p w14:paraId="2B6E8F77" w14:textId="58DE6F82" w:rsidR="00BD6776" w:rsidRPr="00312CAC" w:rsidRDefault="00BD6776" w:rsidP="005F39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sz w:val="24"/>
          <w:szCs w:val="24"/>
        </w:rPr>
        <w:t xml:space="preserve">Select the end </w:t>
      </w:r>
      <w:r w:rsidR="00312CAC" w:rsidRPr="00312CAC">
        <w:rPr>
          <w:rFonts w:ascii="Times New Roman" w:hAnsi="Times New Roman" w:cs="Times New Roman"/>
          <w:sz w:val="24"/>
          <w:szCs w:val="24"/>
        </w:rPr>
        <w:t>date.</w:t>
      </w:r>
    </w:p>
    <w:p w14:paraId="155A57F8" w14:textId="05EBCD07" w:rsidR="00BD6776" w:rsidRDefault="00BD6776" w:rsidP="00F4353C">
      <w:p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39DF0D" wp14:editId="1C806D3F">
            <wp:extent cx="5943600" cy="3069203"/>
            <wp:effectExtent l="0" t="0" r="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6830" cy="3070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B9494" w14:textId="2B215971" w:rsidR="00312CAC" w:rsidRDefault="00BA15D5" w:rsidP="00BA15D5">
      <w:pPr>
        <w:pStyle w:val="ListParagrap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Figure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13</w:t>
      </w: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Selecting the end year for the data.  </w:t>
      </w:r>
    </w:p>
    <w:p w14:paraId="5ADC01E3" w14:textId="454143D8" w:rsidR="00BA15D5" w:rsidRDefault="00BA15D5" w:rsidP="00BA15D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3D4A243" w14:textId="77777777" w:rsidR="00BA15D5" w:rsidRPr="00312CAC" w:rsidRDefault="00BA15D5" w:rsidP="00BA15D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63C425" w14:textId="2E6E7BF8" w:rsidR="00BD6776" w:rsidRPr="00312CAC" w:rsidRDefault="00BD6776" w:rsidP="005F39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sz w:val="24"/>
          <w:szCs w:val="24"/>
        </w:rPr>
        <w:lastRenderedPageBreak/>
        <w:t xml:space="preserve">Enter </w:t>
      </w:r>
      <w:r w:rsidR="005F39C2" w:rsidRPr="00312CAC">
        <w:rPr>
          <w:rFonts w:ascii="Times New Roman" w:hAnsi="Times New Roman" w:cs="Times New Roman"/>
          <w:sz w:val="24"/>
          <w:szCs w:val="24"/>
        </w:rPr>
        <w:t xml:space="preserve">your </w:t>
      </w:r>
      <w:r w:rsidRPr="00312CAC">
        <w:rPr>
          <w:rFonts w:ascii="Times New Roman" w:hAnsi="Times New Roman" w:cs="Times New Roman"/>
          <w:sz w:val="24"/>
          <w:szCs w:val="24"/>
        </w:rPr>
        <w:t>WRDS Credential</w:t>
      </w:r>
      <w:r w:rsidR="00312CAC" w:rsidRPr="00312CAC">
        <w:rPr>
          <w:rFonts w:ascii="Times New Roman" w:hAnsi="Times New Roman" w:cs="Times New Roman"/>
          <w:sz w:val="24"/>
          <w:szCs w:val="24"/>
        </w:rPr>
        <w:t>s.</w:t>
      </w:r>
    </w:p>
    <w:p w14:paraId="4FAD50CF" w14:textId="5E61E08F" w:rsidR="00BD6776" w:rsidRPr="00312CAC" w:rsidRDefault="00BD6776" w:rsidP="00F4353C">
      <w:p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1A8D66" wp14:editId="71BC42F7">
            <wp:extent cx="5943600" cy="3343275"/>
            <wp:effectExtent l="0" t="0" r="0" b="9525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DEB98" w14:textId="7CBFED52" w:rsidR="00BA15D5" w:rsidRDefault="00BA15D5" w:rsidP="00BA15D5">
      <w:pPr>
        <w:pStyle w:val="ListParagrap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Figure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14</w:t>
      </w:r>
      <w:r w:rsidRPr="006420D0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Enter WRDS credentials.   </w:t>
      </w:r>
    </w:p>
    <w:p w14:paraId="4232F568" w14:textId="77777777" w:rsidR="00BA15D5" w:rsidRDefault="00BA15D5" w:rsidP="00F4353C">
      <w:pPr>
        <w:rPr>
          <w:rFonts w:ascii="Times New Roman" w:hAnsi="Times New Roman" w:cs="Times New Roman"/>
          <w:sz w:val="24"/>
          <w:szCs w:val="24"/>
        </w:rPr>
      </w:pPr>
    </w:p>
    <w:p w14:paraId="11FE681E" w14:textId="77777777" w:rsidR="00BA15D5" w:rsidRDefault="00BA15D5" w:rsidP="00F4353C">
      <w:pPr>
        <w:rPr>
          <w:rFonts w:ascii="Times New Roman" w:hAnsi="Times New Roman" w:cs="Times New Roman"/>
          <w:sz w:val="24"/>
          <w:szCs w:val="24"/>
        </w:rPr>
      </w:pPr>
    </w:p>
    <w:p w14:paraId="1DE283D4" w14:textId="37FD7857" w:rsidR="00BD6776" w:rsidRPr="00312CAC" w:rsidRDefault="00BD6776" w:rsidP="00F4353C">
      <w:pPr>
        <w:rPr>
          <w:rFonts w:ascii="Times New Roman" w:hAnsi="Times New Roman" w:cs="Times New Roman"/>
          <w:sz w:val="24"/>
          <w:szCs w:val="24"/>
        </w:rPr>
      </w:pPr>
      <w:r w:rsidRPr="00312CAC">
        <w:rPr>
          <w:rFonts w:ascii="Times New Roman" w:hAnsi="Times New Roman" w:cs="Times New Roman"/>
          <w:sz w:val="24"/>
          <w:szCs w:val="24"/>
        </w:rPr>
        <w:t xml:space="preserve">The Data pull begins. It takes about 5 to 10 minutes to pull the data and will be found in the selected folder. </w:t>
      </w:r>
    </w:p>
    <w:sectPr w:rsidR="00BD6776" w:rsidRPr="00312C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D36F9" w14:textId="77777777" w:rsidR="00C96944" w:rsidRDefault="00C96944" w:rsidP="00BD6776">
      <w:pPr>
        <w:spacing w:after="0" w:line="240" w:lineRule="auto"/>
      </w:pPr>
      <w:r>
        <w:separator/>
      </w:r>
    </w:p>
  </w:endnote>
  <w:endnote w:type="continuationSeparator" w:id="0">
    <w:p w14:paraId="502F99DD" w14:textId="77777777" w:rsidR="00C96944" w:rsidRDefault="00C96944" w:rsidP="00BD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25FB1" w14:textId="77777777" w:rsidR="00C96944" w:rsidRDefault="00C96944" w:rsidP="00BD6776">
      <w:pPr>
        <w:spacing w:after="0" w:line="240" w:lineRule="auto"/>
      </w:pPr>
      <w:r>
        <w:separator/>
      </w:r>
    </w:p>
  </w:footnote>
  <w:footnote w:type="continuationSeparator" w:id="0">
    <w:p w14:paraId="1656F956" w14:textId="77777777" w:rsidR="00C96944" w:rsidRDefault="00C96944" w:rsidP="00BD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B1802"/>
    <w:multiLevelType w:val="hybridMultilevel"/>
    <w:tmpl w:val="DF123C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EC798C"/>
    <w:multiLevelType w:val="hybridMultilevel"/>
    <w:tmpl w:val="2012DD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9E1E2B"/>
    <w:multiLevelType w:val="hybridMultilevel"/>
    <w:tmpl w:val="1CC87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4C31BA"/>
    <w:multiLevelType w:val="hybridMultilevel"/>
    <w:tmpl w:val="539269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8B12E7"/>
    <w:multiLevelType w:val="hybridMultilevel"/>
    <w:tmpl w:val="EF367592"/>
    <w:lvl w:ilvl="0" w:tplc="F6F26D3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5623242">
    <w:abstractNumId w:val="3"/>
  </w:num>
  <w:num w:numId="2" w16cid:durableId="1455903749">
    <w:abstractNumId w:val="1"/>
  </w:num>
  <w:num w:numId="3" w16cid:durableId="1683438454">
    <w:abstractNumId w:val="0"/>
  </w:num>
  <w:num w:numId="4" w16cid:durableId="1468548183">
    <w:abstractNumId w:val="4"/>
  </w:num>
  <w:num w:numId="5" w16cid:durableId="5800233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zM3NTcyNjaxMLdU0lEKTi0uzszPAykwrgUALs+uyiwAAAA="/>
  </w:docVars>
  <w:rsids>
    <w:rsidRoot w:val="001B7E52"/>
    <w:rsid w:val="00007827"/>
    <w:rsid w:val="000B31BC"/>
    <w:rsid w:val="000D0885"/>
    <w:rsid w:val="001B7E52"/>
    <w:rsid w:val="00240661"/>
    <w:rsid w:val="002F5602"/>
    <w:rsid w:val="00312CAC"/>
    <w:rsid w:val="003C0D2A"/>
    <w:rsid w:val="00424138"/>
    <w:rsid w:val="005C58E5"/>
    <w:rsid w:val="005F39C2"/>
    <w:rsid w:val="006420D0"/>
    <w:rsid w:val="00727246"/>
    <w:rsid w:val="009E1BA2"/>
    <w:rsid w:val="00A14283"/>
    <w:rsid w:val="00BA15D5"/>
    <w:rsid w:val="00BD6776"/>
    <w:rsid w:val="00C96944"/>
    <w:rsid w:val="00F4353C"/>
    <w:rsid w:val="00F90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E368D"/>
  <w15:chartTrackingRefBased/>
  <w15:docId w15:val="{B4AAAF75-48C2-4530-BD37-0E95AB191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7E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7E5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066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6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776"/>
  </w:style>
  <w:style w:type="paragraph" w:styleId="Footer">
    <w:name w:val="footer"/>
    <w:basedOn w:val="Normal"/>
    <w:link w:val="FooterChar"/>
    <w:uiPriority w:val="99"/>
    <w:unhideWhenUsed/>
    <w:rsid w:val="00BD6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7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hyperlink" Target="https://www.rstudio.com/" TargetMode="External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smartdatatool.net" TargetMode="External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 panda</dc:creator>
  <cp:keywords/>
  <dc:description/>
  <cp:lastModifiedBy>Blake, A</cp:lastModifiedBy>
  <cp:revision>2</cp:revision>
  <dcterms:created xsi:type="dcterms:W3CDTF">2023-02-05T20:13:00Z</dcterms:created>
  <dcterms:modified xsi:type="dcterms:W3CDTF">2023-02-05T20:13:00Z</dcterms:modified>
</cp:coreProperties>
</file>